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5B18F9" w:rsidTr="009A30D4">
        <w:trPr>
          <w:trHeight w:val="2322"/>
        </w:trPr>
        <w:tc>
          <w:tcPr>
            <w:tcW w:w="5000" w:type="pct"/>
            <w:shd w:val="clear" w:color="auto" w:fill="auto"/>
          </w:tcPr>
          <w:p w:rsidR="003F01E1" w:rsidRPr="005B18F9" w:rsidRDefault="00D0792C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inline distT="0" distB="0" distL="0" distR="0">
                  <wp:extent cx="1062355" cy="1083310"/>
                  <wp:effectExtent l="0" t="0" r="0" b="0"/>
                  <wp:docPr id="1" name="Picture 1" descr="UU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U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2355" cy="1083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3791C" w:rsidRPr="005B18F9" w:rsidRDefault="00C3791C" w:rsidP="00665F8A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color w:val="1F3864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1F3864"/>
                <w:sz w:val="24"/>
                <w:szCs w:val="24"/>
                <w:lang w:val="sr-Cyrl-RS"/>
              </w:rPr>
              <w:t xml:space="preserve">УНИВЕРЗИТЕТ УМЕТНОСТИ У БЕОГРАДУ </w:t>
            </w:r>
          </w:p>
          <w:p w:rsidR="0034717D" w:rsidRPr="005B18F9" w:rsidRDefault="00B82078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ЛЕТЊА УМЕТНИЧКА ШКОЛА</w:t>
            </w:r>
            <w:r w:rsidR="00C927AC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D233EC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У </w:t>
            </w:r>
            <w:r w:rsidR="00665F8A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КОТОР</w:t>
            </w:r>
            <w:r w:rsidR="00D233EC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У</w:t>
            </w:r>
            <w:r w:rsidR="00C927AC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, 7-14</w:t>
            </w:r>
            <w:r w:rsidR="0034717D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УЛ</w:t>
            </w:r>
            <w:r w:rsidR="00C927AC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19</w:t>
            </w: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:rsidR="001E2B63" w:rsidRPr="005B18F9" w:rsidRDefault="00B82078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  <w:t>ПРИЈАВНИ ФОРМУЛАР</w:t>
            </w:r>
          </w:p>
          <w:p w:rsidR="009B2A49" w:rsidRPr="005B18F9" w:rsidRDefault="009B2A49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EndPr/>
            <w:sdtContent>
              <w:p w:rsidR="001E2B63" w:rsidRPr="005B18F9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5B18F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  <w:lang w:val="en-GB" w:eastAsia="en-GB"/>
                  </w:rPr>
                  <w:drawing>
                    <wp:inline distT="0" distB="0" distL="0" distR="0">
                      <wp:extent cx="1360805" cy="1360805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0805" cy="13608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2A49" w:rsidRPr="005B18F9" w:rsidRDefault="005B18F9" w:rsidP="009B2A49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9B2A49" w:rsidRPr="005B18F9">
              <w:rPr>
                <w:rFonts w:asciiTheme="majorHAnsi" w:hAnsiTheme="majorHAnsi" w:cstheme="majorHAnsi"/>
                <w:i/>
                <w:color w:val="A6A6A6" w:themeColor="background1" w:themeShade="A6"/>
                <w:lang w:val="sr-Cyrl-RS"/>
              </w:rPr>
              <w:t>фотографија</w:t>
            </w:r>
          </w:p>
        </w:tc>
        <w:bookmarkStart w:id="0" w:name="_GoBack"/>
        <w:bookmarkEnd w:id="0"/>
      </w:tr>
    </w:tbl>
    <w:p w:rsidR="00660D50" w:rsidRPr="005B18F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5B18F9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:rsidR="00C965BF" w:rsidRPr="005B18F9" w:rsidRDefault="00C965BF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ЛИЧНИ ПОДАЦИ</w:t>
            </w:r>
          </w:p>
        </w:tc>
      </w:tr>
      <w:tr w:rsidR="00D233EC" w:rsidRPr="005B18F9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:rsidR="00D233EC" w:rsidRPr="005B18F9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име</w:t>
            </w:r>
          </w:p>
        </w:tc>
        <w:tc>
          <w:tcPr>
            <w:tcW w:w="6941" w:type="dxa"/>
            <w:shd w:val="clear" w:color="auto" w:fill="FFFFFF" w:themeFill="background1"/>
          </w:tcPr>
          <w:p w:rsidR="00D233EC" w:rsidRPr="005B18F9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1"/>
          </w:p>
        </w:tc>
      </w:tr>
      <w:tr w:rsidR="00F5478D" w:rsidRPr="005B18F9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6941" w:type="dxa"/>
            <w:shd w:val="clear" w:color="auto" w:fill="FFFFFF" w:themeFill="background1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F5478D" w:rsidRPr="005B18F9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л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68C9D5F850F4747B3D6A605412B2753"/>
            </w:placeholder>
            <w:showingPlcHdr/>
            <w:dropDownList>
              <w:listItem w:displayText="женски" w:value="женски"/>
              <w:listItem w:displayText="мушки" w:value="мушки"/>
            </w:dropDownList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:rsidR="00F5478D" w:rsidRPr="005B18F9" w:rsidRDefault="00B4501D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5B18F9">
                  <w:rPr>
                    <w:rStyle w:val="PlaceholderText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F5478D" w:rsidRPr="005B18F9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датум рођењ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398EB30DC5EA4E23ACCB00AFAAAF172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:rsidR="00F5478D" w:rsidRPr="005B18F9" w:rsidRDefault="00B4501D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5B18F9">
                  <w:rPr>
                    <w:rStyle w:val="PlaceholderText"/>
                    <w:rFonts w:asciiTheme="majorHAnsi" w:hAnsiTheme="majorHAnsi" w:cstheme="majorHAnsi"/>
                  </w:rPr>
                  <w:t>Click or tap to enter a date.</w:t>
                </w:r>
              </w:p>
            </w:tc>
          </w:sdtContent>
        </w:sdt>
      </w:tr>
      <w:tr w:rsidR="00F5478D" w:rsidRPr="005B18F9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место рођења</w:t>
            </w:r>
          </w:p>
        </w:tc>
        <w:tc>
          <w:tcPr>
            <w:tcW w:w="6941" w:type="dxa"/>
            <w:shd w:val="clear" w:color="auto" w:fill="FFFFFF" w:themeFill="background1"/>
          </w:tcPr>
          <w:p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</w:p>
        </w:tc>
      </w:tr>
      <w:tr w:rsidR="00F5478D" w:rsidRPr="005B18F9" w:rsidTr="009F1645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адреса становања</w:t>
            </w:r>
          </w:p>
        </w:tc>
        <w:tc>
          <w:tcPr>
            <w:tcW w:w="6941" w:type="dxa"/>
            <w:shd w:val="clear" w:color="auto" w:fill="FFFFFF" w:themeFill="background1"/>
          </w:tcPr>
          <w:p w:rsidR="00F5478D" w:rsidRPr="005B18F9" w:rsidRDefault="00A02AA8" w:rsidP="00C965BF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  <w:r w:rsidR="00CD0CF2"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F5478D" w:rsidRPr="005B18F9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6941" w:type="dxa"/>
            <w:shd w:val="clear" w:color="auto" w:fill="FFFFFF" w:themeFill="background1"/>
          </w:tcPr>
          <w:p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F5478D" w:rsidRPr="005B18F9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5B18F9" w:rsidRPr="005B18F9" w:rsidTr="005B18F9">
        <w:trPr>
          <w:gridAfter w:val="1"/>
          <w:wAfter w:w="40" w:type="dxa"/>
          <w:trHeight w:val="315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:rsidR="005B18F9" w:rsidRPr="005B18F9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ПОДАЦИ О ОБРАЗОВАЊУ</w:t>
            </w:r>
          </w:p>
        </w:tc>
      </w:tr>
      <w:tr w:rsidR="00FB5B50" w:rsidRPr="005B18F9" w:rsidTr="005B18F9">
        <w:tc>
          <w:tcPr>
            <w:tcW w:w="3539" w:type="dxa"/>
            <w:vAlign w:val="center"/>
          </w:tcPr>
          <w:p w:rsidR="00FB5B50" w:rsidRPr="005B18F9" w:rsidRDefault="00C927A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Факултет</w:t>
            </w:r>
          </w:p>
        </w:tc>
        <w:tc>
          <w:tcPr>
            <w:tcW w:w="6981" w:type="dxa"/>
            <w:gridSpan w:val="2"/>
            <w:vAlign w:val="center"/>
          </w:tcPr>
          <w:p w:rsidR="00FB5B50" w:rsidRPr="005B18F9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FB5B50" w:rsidRPr="005B18F9" w:rsidTr="005B18F9">
        <w:tc>
          <w:tcPr>
            <w:tcW w:w="3539" w:type="dxa"/>
            <w:vAlign w:val="center"/>
          </w:tcPr>
          <w:p w:rsidR="00FB5B50" w:rsidRPr="005B18F9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студијска област</w:t>
            </w:r>
          </w:p>
        </w:tc>
        <w:tc>
          <w:tcPr>
            <w:tcW w:w="6981" w:type="dxa"/>
            <w:gridSpan w:val="2"/>
            <w:vAlign w:val="center"/>
          </w:tcPr>
          <w:p w:rsidR="00FB5B50" w:rsidRPr="005B18F9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8"/>
          </w:p>
        </w:tc>
      </w:tr>
      <w:tr w:rsidR="00FB5B50" w:rsidRPr="005B18F9" w:rsidTr="005B18F9">
        <w:tc>
          <w:tcPr>
            <w:tcW w:w="3539" w:type="dxa"/>
            <w:vAlign w:val="center"/>
          </w:tcPr>
          <w:p w:rsidR="00FB5B50" w:rsidRPr="005B18F9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ниво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A92A58A530D4C2ABBE6B1048F7C1F9A"/>
            </w:placeholder>
            <w:showingPlcHdr/>
            <w:dropDownList>
              <w:listItem w:displayText="основне" w:value="основне"/>
              <w:listItem w:displayText="мастер" w:value="мастер"/>
              <w:listItem w:displayText="докторске" w:value="докторске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:rsidR="00FB5B50" w:rsidRPr="005B18F9" w:rsidRDefault="00B4501D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5B18F9">
                  <w:rPr>
                    <w:rStyle w:val="PlaceholderText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665F8A" w:rsidRPr="005B18F9" w:rsidTr="005B18F9">
        <w:tc>
          <w:tcPr>
            <w:tcW w:w="3539" w:type="dxa"/>
            <w:vAlign w:val="center"/>
          </w:tcPr>
          <w:p w:rsidR="00665F8A" w:rsidRPr="005B18F9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година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35051195"/>
            <w:placeholder>
              <w:docPart w:val="BCB8E113129E45D5A2FFA604CF04E4B6"/>
            </w:placeholder>
            <w:showingPlcHdr/>
            <w:dropDownList>
              <w:listItem w:displayText="1." w:value="1."/>
              <w:listItem w:displayText="2." w:value="2."/>
              <w:listItem w:displayText="3." w:value="3."/>
              <w:listItem w:displayText="4." w:value="4.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:rsidR="00665F8A" w:rsidRPr="005B18F9" w:rsidRDefault="00665F8A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5B18F9">
                  <w:rPr>
                    <w:rStyle w:val="PlaceholderText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665F8A" w:rsidRPr="005B18F9" w:rsidTr="005B18F9">
        <w:tc>
          <w:tcPr>
            <w:tcW w:w="3539" w:type="dxa"/>
            <w:vAlign w:val="center"/>
          </w:tcPr>
          <w:p w:rsidR="00665F8A" w:rsidRPr="005B18F9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знавање енглеског језик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942372376"/>
            <w:placeholder>
              <w:docPart w:val="A8D729125B694282872E662E8C9D5296"/>
            </w:placeholder>
            <w:showingPlcHdr/>
            <w:dropDownList>
              <w:listItem w:displayText="почетни А2" w:value="почетни А2"/>
              <w:listItem w:displayText="средњи Б1" w:value="средњи Б1"/>
              <w:listItem w:displayText="виши средњи Б2" w:value="виши средњи Б2"/>
              <w:listItem w:displayText="напредни Ц1" w:value="напредни Ц1"/>
              <w:listItem w:displayText="виши напредни Ц2" w:value="виши напредни Ц2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:rsidR="00665F8A" w:rsidRPr="005B18F9" w:rsidRDefault="00665F8A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5B18F9">
                  <w:rPr>
                    <w:rStyle w:val="PlaceholderText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5B18F9" w:rsidRPr="005B18F9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:rsidR="005B18F9" w:rsidRPr="005B18F9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РАДИОНИЦА</w:t>
            </w:r>
            <w:r w:rsidRPr="005B18F9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 xml:space="preserve"> ЗА КОЈУ СЕ ПРИЈАВЉУЈЕТЕ</w:t>
            </w:r>
          </w:p>
        </w:tc>
      </w:tr>
      <w:tr w:rsidR="00D233EC" w:rsidRPr="005B18F9" w:rsidTr="005B18F9">
        <w:tc>
          <w:tcPr>
            <w:tcW w:w="3539" w:type="dxa"/>
          </w:tcPr>
          <w:p w:rsidR="00D233EC" w:rsidRPr="005B18F9" w:rsidRDefault="005B18F9" w:rsidP="005B18F9">
            <w:pPr>
              <w:spacing w:line="276" w:lineRule="auto"/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Pr="005B18F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означите само једну радионицу</w:t>
            </w:r>
          </w:p>
        </w:tc>
        <w:tc>
          <w:tcPr>
            <w:tcW w:w="6981" w:type="dxa"/>
            <w:gridSpan w:val="2"/>
            <w:vAlign w:val="center"/>
          </w:tcPr>
          <w:p w:rsidR="009F1645" w:rsidRPr="005B18F9" w:rsidRDefault="00532D6D" w:rsidP="00C965BF">
            <w:pPr>
              <w:pStyle w:val="PlainText"/>
              <w:spacing w:after="240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879672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645" w:rsidRPr="005B18F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9F1645" w:rsidRPr="005B18F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Трг од жеље - читање, замишљање и извођење града</w:t>
            </w:r>
            <w:r w:rsidR="009F1645"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, интердисциплинарна радионица визуелних уметности</w:t>
            </w:r>
          </w:p>
          <w:p w:rsidR="009F1645" w:rsidRPr="005B18F9" w:rsidRDefault="00532D6D" w:rsidP="00C965BF">
            <w:pPr>
              <w:pStyle w:val="PlainText"/>
              <w:spacing w:after="240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281386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5B18F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9F1645" w:rsidRPr="005B18F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Ритуали новог доба</w:t>
            </w:r>
            <w:r w:rsidR="00C965BF"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, драмска радионица</w:t>
            </w:r>
          </w:p>
          <w:p w:rsidR="009F1645" w:rsidRPr="005B18F9" w:rsidRDefault="00532D6D" w:rsidP="00C965BF">
            <w:pPr>
              <w:pStyle w:val="PlainText"/>
              <w:spacing w:after="240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-2074188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5B18F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C965BF" w:rsidRPr="005B18F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Студентски културни епицентар</w:t>
            </w:r>
            <w:r w:rsidR="00C965BF" w:rsidRPr="005B18F9">
              <w:rPr>
                <w:rFonts w:asciiTheme="majorHAnsi" w:hAnsiTheme="majorHAnsi" w:cstheme="majorHAnsi"/>
                <w:bCs/>
                <w:sz w:val="24"/>
                <w:szCs w:val="24"/>
                <w:lang w:val="sr-Cyrl-RS"/>
              </w:rPr>
              <w:t xml:space="preserve">, </w:t>
            </w:r>
            <w:r w:rsidR="00C965BF"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радионица фотографије</w:t>
            </w:r>
          </w:p>
          <w:p w:rsidR="00D233EC" w:rsidRPr="005B18F9" w:rsidRDefault="00532D6D" w:rsidP="00C965BF">
            <w:pPr>
              <w:pStyle w:val="PlainText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-745720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5B18F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9F1645" w:rsidRPr="005B18F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Џез Mardi Gras</w:t>
            </w:r>
            <w:r w:rsidR="00C965BF"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, музичка радионица</w:t>
            </w:r>
          </w:p>
        </w:tc>
      </w:tr>
    </w:tbl>
    <w:p w:rsidR="005B18F9" w:rsidRPr="005B18F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br w:type="page"/>
      </w:r>
    </w:p>
    <w:p w:rsidR="00A93108" w:rsidRPr="005B18F9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lastRenderedPageBreak/>
        <w:t>МОТИВАЦИОНО ПИСМО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C215D6" w:rsidRPr="005B18F9" w:rsidTr="00D15630">
        <w:trPr>
          <w:trHeight w:val="6692"/>
        </w:trPr>
        <w:tc>
          <w:tcPr>
            <w:tcW w:w="10746" w:type="dxa"/>
          </w:tcPr>
          <w:p w:rsidR="00A93108" w:rsidRPr="005B18F9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215D6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 xml:space="preserve">300 </w:t>
            </w:r>
            <w:r w:rsidR="00FB67F1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речи</w:t>
            </w:r>
          </w:p>
          <w:p w:rsidR="00FC41DA" w:rsidRPr="005B18F9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  <w:p w:rsidR="00FC41DA" w:rsidRPr="005B18F9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:rsidR="00FB5B50" w:rsidRPr="005B18F9" w:rsidRDefault="00FB5B50" w:rsidP="00FB5B50">
      <w:pPr>
        <w:rPr>
          <w:rFonts w:asciiTheme="majorHAnsi" w:hAnsiTheme="majorHAnsi" w:cstheme="majorHAnsi"/>
          <w:sz w:val="24"/>
        </w:rPr>
      </w:pPr>
    </w:p>
    <w:p w:rsidR="00C215D6" w:rsidRPr="005B18F9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t>БИОГРАФИЈА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FC41DA" w:rsidRPr="005B18F9" w:rsidTr="005B18F9">
        <w:trPr>
          <w:trHeight w:val="6682"/>
        </w:trPr>
        <w:tc>
          <w:tcPr>
            <w:tcW w:w="10520" w:type="dxa"/>
          </w:tcPr>
          <w:p w:rsidR="00FC41DA" w:rsidRPr="005B18F9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FC41DA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300 речи</w:t>
            </w:r>
          </w:p>
          <w:p w:rsidR="00FC41DA" w:rsidRPr="005B18F9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:rsidR="00C215D6" w:rsidRPr="005B18F9" w:rsidRDefault="00C215D6" w:rsidP="00C215D6">
      <w:pPr>
        <w:rPr>
          <w:rFonts w:asciiTheme="majorHAnsi" w:hAnsiTheme="majorHAnsi" w:cstheme="majorHAnsi"/>
          <w:sz w:val="24"/>
        </w:rPr>
      </w:pPr>
    </w:p>
    <w:p w:rsidR="001E2B63" w:rsidRPr="005B18F9" w:rsidRDefault="00C3791C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t>ПОСЕБНИ УСЛОВИ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5B18F9" w:rsidTr="005B18F9">
        <w:tc>
          <w:tcPr>
            <w:tcW w:w="10746" w:type="dxa"/>
            <w:vAlign w:val="center"/>
          </w:tcPr>
          <w:p w:rsidR="001E2B63" w:rsidRPr="005B18F9" w:rsidRDefault="005B18F9" w:rsidP="00A93108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3791C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уколико имате посебне захтеве у погледу исхране, лечења или смештаја, молимо да их наведете</w:t>
            </w:r>
          </w:p>
          <w:p w:rsidR="002B511C" w:rsidRPr="005B18F9" w:rsidRDefault="00C11474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1"/>
          </w:p>
        </w:tc>
      </w:tr>
    </w:tbl>
    <w:p w:rsidR="001E2B63" w:rsidRPr="005B18F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:rsidR="001E2B63" w:rsidRPr="005B18F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:rsidR="00C215D6" w:rsidRPr="005B18F9" w:rsidRDefault="00532D6D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  <w:sdt>
        <w:sdtPr>
          <w:rPr>
            <w:rFonts w:asciiTheme="majorHAnsi" w:hAnsiTheme="majorHAnsi" w:cstheme="majorHAnsi"/>
            <w:sz w:val="24"/>
            <w:lang w:val="sr-Cyrl-RS" w:eastAsia="en-GB"/>
          </w:rPr>
          <w:id w:val="-1025703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41DA" w:rsidRPr="005B18F9">
            <w:rPr>
              <w:rFonts w:ascii="Segoe UI Symbol" w:eastAsia="MS Gothic" w:hAnsi="Segoe UI Symbol" w:cs="Segoe UI Symbol"/>
              <w:sz w:val="24"/>
              <w:lang w:val="sr-Cyrl-RS" w:eastAsia="en-GB"/>
            </w:rPr>
            <w:t>☐</w:t>
          </w:r>
        </w:sdtContent>
      </w:sdt>
      <w:r w:rsidR="00C3791C" w:rsidRPr="005B18F9">
        <w:rPr>
          <w:rFonts w:asciiTheme="majorHAnsi" w:hAnsiTheme="majorHAnsi" w:cstheme="majorHAnsi"/>
          <w:sz w:val="24"/>
          <w:lang w:val="sr-Cyrl-RS" w:eastAsia="en-GB"/>
        </w:rPr>
        <w:t xml:space="preserve">Потврђујем </w:t>
      </w:r>
      <w:r w:rsidR="00C11474" w:rsidRPr="005B18F9">
        <w:rPr>
          <w:rFonts w:asciiTheme="majorHAnsi" w:hAnsiTheme="majorHAnsi" w:cstheme="majorHAnsi"/>
          <w:sz w:val="24"/>
          <w:lang w:val="sr-Cyrl-RS" w:eastAsia="en-GB"/>
        </w:rPr>
        <w:t xml:space="preserve">да могу </w:t>
      </w:r>
      <w:r w:rsidR="00FC41DA" w:rsidRPr="005B18F9">
        <w:rPr>
          <w:rFonts w:asciiTheme="majorHAnsi" w:hAnsiTheme="majorHAnsi" w:cstheme="majorHAnsi"/>
          <w:sz w:val="24"/>
          <w:lang w:val="sr-Cyrl-RS" w:eastAsia="en-GB"/>
        </w:rPr>
        <w:t>да боравим у Котору у периоду од 7. до 14. јула 2019. године</w:t>
      </w:r>
    </w:p>
    <w:p w:rsidR="00A93108" w:rsidRPr="005B18F9" w:rsidRDefault="00532D6D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  <w:sdt>
        <w:sdtPr>
          <w:rPr>
            <w:rFonts w:asciiTheme="majorHAnsi" w:hAnsiTheme="majorHAnsi" w:cstheme="majorHAnsi"/>
            <w:sz w:val="24"/>
            <w:lang w:val="sr-Cyrl-RS" w:eastAsia="en-GB"/>
          </w:rPr>
          <w:id w:val="-766390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474" w:rsidRPr="005B18F9">
            <w:rPr>
              <w:rFonts w:ascii="Segoe UI Symbol" w:eastAsia="MS Gothic" w:hAnsi="Segoe UI Symbol" w:cs="Segoe UI Symbol"/>
              <w:sz w:val="24"/>
              <w:lang w:val="sr-Cyrl-RS" w:eastAsia="en-GB"/>
            </w:rPr>
            <w:t>☐</w:t>
          </w:r>
        </w:sdtContent>
      </w:sdt>
      <w:r w:rsidR="00FC41DA" w:rsidRPr="005B18F9">
        <w:rPr>
          <w:rFonts w:asciiTheme="majorHAnsi" w:hAnsiTheme="majorHAnsi" w:cstheme="majorHAnsi"/>
          <w:sz w:val="24"/>
          <w:lang w:val="sr-Cyrl-RS" w:eastAsia="en-GB"/>
        </w:rPr>
        <w:t>Упознат</w:t>
      </w:r>
      <w:r w:rsidR="00D27744">
        <w:rPr>
          <w:rFonts w:asciiTheme="majorHAnsi" w:hAnsiTheme="majorHAnsi" w:cstheme="majorHAnsi"/>
          <w:sz w:val="24"/>
          <w:lang w:val="sr-Cyrl-RS" w:eastAsia="en-GB"/>
        </w:rPr>
        <w:t>/а</w:t>
      </w:r>
      <w:r w:rsidR="00FC41DA" w:rsidRPr="005B18F9">
        <w:rPr>
          <w:rFonts w:asciiTheme="majorHAnsi" w:hAnsiTheme="majorHAnsi" w:cstheme="majorHAnsi"/>
          <w:sz w:val="24"/>
          <w:lang w:val="sr-Cyrl-RS" w:eastAsia="en-GB"/>
        </w:rPr>
        <w:t xml:space="preserve"> сам да партиципација </w:t>
      </w:r>
      <w:r w:rsidR="00C11474" w:rsidRPr="005B18F9">
        <w:rPr>
          <w:rFonts w:asciiTheme="majorHAnsi" w:hAnsiTheme="majorHAnsi" w:cstheme="majorHAnsi"/>
          <w:sz w:val="24"/>
          <w:lang w:val="sr-Cyrl-RS" w:eastAsia="en-GB"/>
        </w:rPr>
        <w:t xml:space="preserve">за учешће </w:t>
      </w:r>
      <w:r w:rsidR="005B18F9">
        <w:rPr>
          <w:rFonts w:asciiTheme="majorHAnsi" w:hAnsiTheme="majorHAnsi" w:cstheme="majorHAnsi"/>
          <w:sz w:val="24"/>
          <w:lang w:val="sr-Cyrl-RS" w:eastAsia="en-GB"/>
        </w:rPr>
        <w:t>на Летњој школи износи 12.000 динара</w:t>
      </w:r>
    </w:p>
    <w:p w:rsidR="00A93108" w:rsidRPr="005B18F9" w:rsidRDefault="00A93108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:rsidR="00C11474" w:rsidRPr="005B18F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:rsidR="00C11474" w:rsidRPr="005B18F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  <w:r w:rsidRPr="005B18F9">
        <w:rPr>
          <w:rFonts w:asciiTheme="majorHAnsi" w:hAnsiTheme="majorHAnsi" w:cstheme="majorHAnsi"/>
          <w:sz w:val="24"/>
          <w:lang w:val="sr-Cyrl-RS" w:eastAsia="en-GB"/>
        </w:rPr>
        <w:t xml:space="preserve">Потпис: </w:t>
      </w:r>
      <w:r w:rsidRPr="005B18F9">
        <w:rPr>
          <w:rFonts w:asciiTheme="majorHAnsi" w:hAnsiTheme="majorHAnsi" w:cstheme="majorHAnsi"/>
          <w:sz w:val="24"/>
          <w:lang w:val="sr-Cyrl-RS" w:eastAsia="en-GB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Pr="005B18F9">
        <w:rPr>
          <w:rFonts w:asciiTheme="majorHAnsi" w:hAnsiTheme="majorHAnsi" w:cstheme="majorHAnsi"/>
          <w:sz w:val="24"/>
          <w:lang w:val="sr-Cyrl-RS" w:eastAsia="en-GB"/>
        </w:rPr>
        <w:instrText xml:space="preserve"> FORMTEXT </w:instrText>
      </w:r>
      <w:r w:rsidRPr="005B18F9">
        <w:rPr>
          <w:rFonts w:asciiTheme="majorHAnsi" w:hAnsiTheme="majorHAnsi" w:cstheme="majorHAnsi"/>
          <w:sz w:val="24"/>
          <w:lang w:val="sr-Cyrl-RS" w:eastAsia="en-GB"/>
        </w:rPr>
      </w:r>
      <w:r w:rsidRPr="005B18F9">
        <w:rPr>
          <w:rFonts w:asciiTheme="majorHAnsi" w:hAnsiTheme="majorHAnsi" w:cstheme="majorHAnsi"/>
          <w:sz w:val="24"/>
          <w:lang w:val="sr-Cyrl-RS" w:eastAsia="en-GB"/>
        </w:rPr>
        <w:fldChar w:fldCharType="separate"/>
      </w:r>
      <w:r w:rsidRPr="005B18F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Pr="005B18F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Pr="005B18F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Pr="005B18F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Pr="005B18F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Pr="005B18F9">
        <w:rPr>
          <w:rFonts w:asciiTheme="majorHAnsi" w:hAnsiTheme="majorHAnsi" w:cstheme="majorHAnsi"/>
          <w:sz w:val="24"/>
          <w:lang w:val="sr-Cyrl-RS" w:eastAsia="en-GB"/>
        </w:rPr>
        <w:fldChar w:fldCharType="end"/>
      </w:r>
      <w:bookmarkEnd w:id="12"/>
    </w:p>
    <w:p w:rsidR="00C11474" w:rsidRPr="005B18F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:rsidR="00C11474" w:rsidRPr="005B18F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:rsidR="005B18F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:rsidR="00A93108" w:rsidRPr="005B18F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5B18F9">
        <w:rPr>
          <w:rFonts w:asciiTheme="majorHAnsi" w:hAnsiTheme="majorHAnsi" w:cstheme="majorHAnsi"/>
          <w:sz w:val="24"/>
          <w:lang w:val="sr-Cyrl-RS" w:eastAsia="en-GB"/>
        </w:rPr>
        <w:t>Молимо Вас да попуњени формулар пошаљете</w:t>
      </w:r>
      <w:r w:rsidR="005C671E" w:rsidRPr="005B18F9">
        <w:rPr>
          <w:rFonts w:asciiTheme="majorHAnsi" w:hAnsiTheme="majorHAnsi" w:cstheme="majorHAnsi"/>
          <w:sz w:val="24"/>
          <w:lang w:val="sr-Cyrl-RS" w:eastAsia="en-GB"/>
        </w:rPr>
        <w:t xml:space="preserve"> имејлом на</w:t>
      </w:r>
      <w:r w:rsidR="005C671E" w:rsidRPr="005B18F9">
        <w:rPr>
          <w:rFonts w:asciiTheme="majorHAnsi" w:hAnsiTheme="majorHAnsi" w:cstheme="majorHAnsi"/>
          <w:sz w:val="24"/>
          <w:lang w:eastAsia="en-GB"/>
        </w:rPr>
        <w:t xml:space="preserve"> </w:t>
      </w:r>
      <w:hyperlink r:id="rId9" w:history="1">
        <w:r w:rsidR="005C671E" w:rsidRPr="005B18F9">
          <w:rPr>
            <w:rStyle w:val="Hyperlink"/>
            <w:rFonts w:asciiTheme="majorHAnsi" w:hAnsiTheme="majorHAnsi" w:cstheme="majorHAnsi"/>
            <w:color w:val="2E74B5"/>
            <w:sz w:val="24"/>
            <w:lang w:eastAsia="en-GB"/>
          </w:rPr>
          <w:t>lus@arts.bg.ac.rs</w:t>
        </w:r>
      </w:hyperlink>
      <w:r w:rsidR="005C671E" w:rsidRPr="005B18F9">
        <w:rPr>
          <w:rFonts w:asciiTheme="majorHAnsi" w:hAnsiTheme="majorHAnsi" w:cstheme="majorHAnsi"/>
          <w:sz w:val="24"/>
          <w:lang w:eastAsia="en-GB"/>
        </w:rPr>
        <w:t xml:space="preserve"> </w:t>
      </w:r>
      <w:r w:rsidR="005C671E" w:rsidRPr="005B18F9">
        <w:rPr>
          <w:rFonts w:asciiTheme="majorHAnsi" w:hAnsiTheme="majorHAnsi" w:cstheme="majorHAnsi"/>
          <w:sz w:val="24"/>
          <w:lang w:val="sr-Cyrl-RS" w:eastAsia="en-GB"/>
        </w:rPr>
        <w:t xml:space="preserve">најкасније до </w:t>
      </w:r>
      <w:r w:rsidR="005C671E" w:rsidRPr="005B18F9">
        <w:rPr>
          <w:rFonts w:asciiTheme="majorHAnsi" w:hAnsiTheme="majorHAnsi" w:cstheme="majorHAnsi"/>
          <w:b/>
          <w:bCs/>
          <w:sz w:val="24"/>
          <w:lang w:val="sr-Cyrl-RS" w:eastAsia="en-GB"/>
        </w:rPr>
        <w:t xml:space="preserve">12. маја </w:t>
      </w:r>
      <w:r w:rsidR="005C671E" w:rsidRPr="005B18F9">
        <w:rPr>
          <w:rFonts w:asciiTheme="majorHAnsi" w:hAnsiTheme="majorHAnsi" w:cstheme="majorHAnsi"/>
          <w:b/>
          <w:bCs/>
          <w:sz w:val="24"/>
          <w:lang w:eastAsia="en-GB"/>
        </w:rPr>
        <w:t>2019.</w:t>
      </w:r>
    </w:p>
    <w:sectPr w:rsidR="00A93108" w:rsidRPr="005B18F9" w:rsidSect="002B511C">
      <w:pgSz w:w="12240" w:h="15840"/>
      <w:pgMar w:top="360" w:right="810" w:bottom="426" w:left="90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2D6D" w:rsidRDefault="00532D6D" w:rsidP="00773477">
      <w:pPr>
        <w:pStyle w:val="Caption"/>
      </w:pPr>
      <w:r>
        <w:separator/>
      </w:r>
    </w:p>
  </w:endnote>
  <w:endnote w:type="continuationSeparator" w:id="0">
    <w:p w:rsidR="00532D6D" w:rsidRDefault="00532D6D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2D6D" w:rsidRDefault="00532D6D" w:rsidP="00773477">
      <w:pPr>
        <w:pStyle w:val="Caption"/>
      </w:pPr>
      <w:r>
        <w:separator/>
      </w:r>
    </w:p>
  </w:footnote>
  <w:footnote w:type="continuationSeparator" w:id="0">
    <w:p w:rsidR="00532D6D" w:rsidRDefault="00532D6D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rAUALoVaTiwAAAA="/>
  </w:docVars>
  <w:rsids>
    <w:rsidRoot w:val="00C56A88"/>
    <w:rsid w:val="00005A67"/>
    <w:rsid w:val="000B04C3"/>
    <w:rsid w:val="000D2D5E"/>
    <w:rsid w:val="000F4A79"/>
    <w:rsid w:val="00122225"/>
    <w:rsid w:val="001E1CB8"/>
    <w:rsid w:val="001E2B63"/>
    <w:rsid w:val="00224A64"/>
    <w:rsid w:val="00242C27"/>
    <w:rsid w:val="00250B4B"/>
    <w:rsid w:val="00262873"/>
    <w:rsid w:val="002957FF"/>
    <w:rsid w:val="002966F0"/>
    <w:rsid w:val="002B1DD8"/>
    <w:rsid w:val="002B511C"/>
    <w:rsid w:val="002E61C9"/>
    <w:rsid w:val="002E6AFF"/>
    <w:rsid w:val="002F3D4A"/>
    <w:rsid w:val="00323EA9"/>
    <w:rsid w:val="00344172"/>
    <w:rsid w:val="003459BA"/>
    <w:rsid w:val="0034717D"/>
    <w:rsid w:val="003D6F99"/>
    <w:rsid w:val="003F01E1"/>
    <w:rsid w:val="00400C77"/>
    <w:rsid w:val="00467741"/>
    <w:rsid w:val="004E564B"/>
    <w:rsid w:val="005013C5"/>
    <w:rsid w:val="00526609"/>
    <w:rsid w:val="00532D6D"/>
    <w:rsid w:val="00536DAE"/>
    <w:rsid w:val="00580B34"/>
    <w:rsid w:val="00587321"/>
    <w:rsid w:val="005B18F9"/>
    <w:rsid w:val="005B5D9E"/>
    <w:rsid w:val="005C671E"/>
    <w:rsid w:val="00603963"/>
    <w:rsid w:val="00603AB9"/>
    <w:rsid w:val="006215D5"/>
    <w:rsid w:val="00660D50"/>
    <w:rsid w:val="00665F8A"/>
    <w:rsid w:val="00666C99"/>
    <w:rsid w:val="00666D1C"/>
    <w:rsid w:val="00692435"/>
    <w:rsid w:val="00695936"/>
    <w:rsid w:val="0070104E"/>
    <w:rsid w:val="00714D03"/>
    <w:rsid w:val="0073108D"/>
    <w:rsid w:val="007649CA"/>
    <w:rsid w:val="00773477"/>
    <w:rsid w:val="00782DB7"/>
    <w:rsid w:val="00797F28"/>
    <w:rsid w:val="007E3F3C"/>
    <w:rsid w:val="00804C0A"/>
    <w:rsid w:val="00846C62"/>
    <w:rsid w:val="008C2A65"/>
    <w:rsid w:val="008F16F6"/>
    <w:rsid w:val="00910134"/>
    <w:rsid w:val="00914A3C"/>
    <w:rsid w:val="009224B7"/>
    <w:rsid w:val="00922BC9"/>
    <w:rsid w:val="00934B1D"/>
    <w:rsid w:val="00977161"/>
    <w:rsid w:val="0097774A"/>
    <w:rsid w:val="009A2C3E"/>
    <w:rsid w:val="009A30D4"/>
    <w:rsid w:val="009B2A49"/>
    <w:rsid w:val="009F1645"/>
    <w:rsid w:val="00A02AA8"/>
    <w:rsid w:val="00A10D4C"/>
    <w:rsid w:val="00A24152"/>
    <w:rsid w:val="00A93108"/>
    <w:rsid w:val="00A94344"/>
    <w:rsid w:val="00AB6D6C"/>
    <w:rsid w:val="00AC6A03"/>
    <w:rsid w:val="00AE25CD"/>
    <w:rsid w:val="00AF0126"/>
    <w:rsid w:val="00AF69C4"/>
    <w:rsid w:val="00B360E2"/>
    <w:rsid w:val="00B4501D"/>
    <w:rsid w:val="00B82078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D0792C"/>
    <w:rsid w:val="00D15630"/>
    <w:rsid w:val="00D1725D"/>
    <w:rsid w:val="00D2278A"/>
    <w:rsid w:val="00D22FC0"/>
    <w:rsid w:val="00D233EC"/>
    <w:rsid w:val="00D27744"/>
    <w:rsid w:val="00D56816"/>
    <w:rsid w:val="00D57762"/>
    <w:rsid w:val="00D7276B"/>
    <w:rsid w:val="00D75765"/>
    <w:rsid w:val="00D92D11"/>
    <w:rsid w:val="00D961F3"/>
    <w:rsid w:val="00DB64CB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450A"/>
    <w:rsid w:val="00F5478D"/>
    <w:rsid w:val="00F74ADC"/>
    <w:rsid w:val="00F94FEB"/>
    <w:rsid w:val="00F95B7E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98EB30DC5EA4E23ACCB00AFAAAF1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64B39-EB3A-44EE-A389-FB766DA52FA8}"/>
      </w:docPartPr>
      <w:docPartBody>
        <w:p w:rsidR="003C30C9" w:rsidRDefault="003C30C9" w:rsidP="003C30C9">
          <w:pPr>
            <w:pStyle w:val="398EB30DC5EA4E23ACCB00AFAAAF17255"/>
          </w:pPr>
          <w:r w:rsidRPr="009F1645">
            <w:rPr>
              <w:rStyle w:val="PlaceholderText"/>
              <w:rFonts w:ascii="Cambria" w:hAnsi="Cambria"/>
            </w:rPr>
            <w:t>Click or tap to enter a date.</w:t>
          </w:r>
        </w:p>
      </w:docPartBody>
    </w:docPart>
    <w:docPart>
      <w:docPartPr>
        <w:name w:val="668C9D5F850F4747B3D6A605412B2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A84DF-A0BE-47E4-BBD6-7DF577A354FD}"/>
      </w:docPartPr>
      <w:docPartBody>
        <w:p w:rsidR="003C30C9" w:rsidRDefault="003C30C9" w:rsidP="003C30C9">
          <w:pPr>
            <w:pStyle w:val="668C9D5F850F4747B3D6A605412B27534"/>
          </w:pPr>
          <w:r w:rsidRPr="009F1645">
            <w:rPr>
              <w:rStyle w:val="PlaceholderText"/>
              <w:rFonts w:ascii="Cambria" w:hAnsi="Cambria"/>
            </w:rPr>
            <w:t>Choose an item.</w:t>
          </w:r>
        </w:p>
      </w:docPartBody>
    </w:docPart>
    <w:docPart>
      <w:docPartPr>
        <w:name w:val="8A92A58A530D4C2ABBE6B1048F7C1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D6FF2-79A0-4579-A64D-1939479EAAE0}"/>
      </w:docPartPr>
      <w:docPartBody>
        <w:p w:rsidR="003C30C9" w:rsidRDefault="003C30C9" w:rsidP="003C30C9">
          <w:pPr>
            <w:pStyle w:val="8A92A58A530D4C2ABBE6B1048F7C1F9A4"/>
          </w:pPr>
          <w:r w:rsidRPr="009F1645">
            <w:rPr>
              <w:rStyle w:val="PlaceholderText"/>
              <w:rFonts w:ascii="Cambria" w:hAnsi="Cambria"/>
            </w:rPr>
            <w:t>Choose an item.</w:t>
          </w:r>
        </w:p>
      </w:docPartBody>
    </w:docPart>
    <w:docPart>
      <w:docPartPr>
        <w:name w:val="BCB8E113129E45D5A2FFA604CF04E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A333C-B42F-46BC-9757-A74B7C96E37F}"/>
      </w:docPartPr>
      <w:docPartBody>
        <w:p w:rsidR="003C30C9" w:rsidRDefault="003C30C9" w:rsidP="003C30C9">
          <w:pPr>
            <w:pStyle w:val="BCB8E113129E45D5A2FFA604CF04E4B64"/>
          </w:pPr>
          <w:r w:rsidRPr="009F1645">
            <w:rPr>
              <w:rStyle w:val="PlaceholderText"/>
              <w:rFonts w:ascii="Cambria" w:hAnsi="Cambria"/>
            </w:rPr>
            <w:t>Choose an item.</w:t>
          </w:r>
        </w:p>
      </w:docPartBody>
    </w:docPart>
    <w:docPart>
      <w:docPartPr>
        <w:name w:val="A8D729125B694282872E662E8C9D5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D7AF8-799E-4A5A-977E-821763B62EC2}"/>
      </w:docPartPr>
      <w:docPartBody>
        <w:p w:rsidR="003C30C9" w:rsidRDefault="003C30C9" w:rsidP="003C30C9">
          <w:pPr>
            <w:pStyle w:val="A8D729125B694282872E662E8C9D52964"/>
          </w:pPr>
          <w:r w:rsidRPr="009F1645">
            <w:rPr>
              <w:rStyle w:val="PlaceholderText"/>
              <w:rFonts w:ascii="Cambria" w:hAnsi="Cambria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C30C9"/>
    <w:rsid w:val="003C30C9"/>
    <w:rsid w:val="00D41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0C9"/>
    <w:rPr>
      <w:color w:val="808080"/>
    </w:rPr>
  </w:style>
  <w:style w:type="paragraph" w:customStyle="1" w:styleId="8786530221A24477A9C8CEA92DC09F16">
    <w:name w:val="8786530221A24477A9C8CEA92DC09F1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605AAD360F74D46B0C1A677E4F798C1">
    <w:name w:val="B605AAD360F74D46B0C1A677E4F798C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4204D6D98A7440A9FA333846F70BA88">
    <w:name w:val="44204D6D98A7440A9FA333846F70BA88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4204D6D98A7440A9FA333846F70BA881">
    <w:name w:val="44204D6D98A7440A9FA333846F70BA88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">
    <w:name w:val="398EB30DC5EA4E23ACCB00AFAAAF1725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">
    <w:name w:val="668C9D5F850F4747B3D6A605412B275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1">
    <w:name w:val="398EB30DC5EA4E23ACCB00AFAAAF1725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">
    <w:name w:val="8A92A58A530D4C2ABBE6B1048F7C1F9A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">
    <w:name w:val="BCB8E113129E45D5A2FFA604CF04E4B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">
    <w:name w:val="A8D729125B694282872E662E8C9D529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1">
    <w:name w:val="668C9D5F850F4747B3D6A605412B2753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2">
    <w:name w:val="398EB30DC5EA4E23ACCB00AFAAAF1725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1">
    <w:name w:val="8A92A58A530D4C2ABBE6B1048F7C1F9A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1">
    <w:name w:val="BCB8E113129E45D5A2FFA604CF04E4B6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1">
    <w:name w:val="A8D729125B694282872E662E8C9D5296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2">
    <w:name w:val="668C9D5F850F4747B3D6A605412B2753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3">
    <w:name w:val="398EB30DC5EA4E23ACCB00AFAAAF1725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2">
    <w:name w:val="8A92A58A530D4C2ABBE6B1048F7C1F9A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2">
    <w:name w:val="BCB8E113129E45D5A2FFA604CF04E4B6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2">
    <w:name w:val="A8D729125B694282872E662E8C9D5296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3">
    <w:name w:val="668C9D5F850F4747B3D6A605412B2753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4">
    <w:name w:val="398EB30DC5EA4E23ACCB00AFAAAF1725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3">
    <w:name w:val="8A92A58A530D4C2ABBE6B1048F7C1F9A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3">
    <w:name w:val="BCB8E113129E45D5A2FFA604CF04E4B6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3">
    <w:name w:val="A8D729125B694282872E662E8C9D5296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4">
    <w:name w:val="668C9D5F850F4747B3D6A605412B2753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5">
    <w:name w:val="398EB30DC5EA4E23ACCB00AFAAAF17255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4">
    <w:name w:val="8A92A58A530D4C2ABBE6B1048F7C1F9A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4">
    <w:name w:val="BCB8E113129E45D5A2FFA604CF04E4B6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4">
    <w:name w:val="A8D729125B694282872E662E8C9D5296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460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2</cp:revision>
  <cp:lastPrinted>2016-05-10T08:27:00Z</cp:lastPrinted>
  <dcterms:created xsi:type="dcterms:W3CDTF">2019-03-20T11:23:00Z</dcterms:created>
  <dcterms:modified xsi:type="dcterms:W3CDTF">2019-03-20T11:23:00Z</dcterms:modified>
</cp:coreProperties>
</file>